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1EA37" w14:textId="77777777" w:rsidR="0081151E" w:rsidRDefault="0081151E" w:rsidP="00A711EF">
      <w:pPr>
        <w:spacing w:after="0" w:line="240" w:lineRule="auto"/>
      </w:pPr>
    </w:p>
    <w:p w14:paraId="35F121E5" w14:textId="77777777" w:rsidR="004F5473" w:rsidRPr="009267FE" w:rsidRDefault="0081151E" w:rsidP="004F5473">
      <w:pPr>
        <w:spacing w:after="0" w:line="240" w:lineRule="auto"/>
        <w:rPr>
          <w:lang w:val="en-US"/>
        </w:rPr>
      </w:pPr>
      <w:r>
        <w:t>1</w:t>
      </w:r>
      <w:r w:rsidR="009B144E">
        <w:t xml:space="preserve">. </w:t>
      </w:r>
      <w:r w:rsidR="004F5473" w:rsidRPr="009267FE">
        <w:rPr>
          <w:lang w:val="en-US"/>
        </w:rPr>
        <w:t>Reviewer (</w:t>
      </w:r>
      <w:r w:rsidR="004F5473" w:rsidRPr="009267FE">
        <w:rPr>
          <w:i/>
          <w:lang w:val="en-US"/>
        </w:rPr>
        <w:t>The reviewer's data is NOT shared with the author of the article</w:t>
      </w:r>
      <w:r w:rsidR="004F5473" w:rsidRPr="009267FE">
        <w:rPr>
          <w:lang w:val="en-US"/>
        </w:rPr>
        <w:t>)</w:t>
      </w:r>
    </w:p>
    <w:p w14:paraId="7EAE1119" w14:textId="77777777" w:rsidR="004F5473" w:rsidRPr="009267FE" w:rsidRDefault="004F5473" w:rsidP="004F5473">
      <w:pPr>
        <w:spacing w:after="0" w:line="240" w:lineRule="auto"/>
        <w:rPr>
          <w:lang w:val="en-US"/>
        </w:rPr>
      </w:pPr>
    </w:p>
    <w:p w14:paraId="76D2F426" w14:textId="77777777" w:rsidR="004F5473" w:rsidRPr="009267FE" w:rsidRDefault="004F5473" w:rsidP="004F5473">
      <w:pPr>
        <w:rPr>
          <w:lang w:val="en-US"/>
        </w:rPr>
      </w:pPr>
      <w:r w:rsidRPr="009267FE">
        <w:rPr>
          <w:lang w:val="en-US"/>
        </w:rPr>
        <w:tab/>
        <w:t xml:space="preserve">Name:  </w:t>
      </w:r>
      <w:r>
        <w:rPr>
          <w:b/>
          <w:bCs/>
          <w:lang w:val="en-US"/>
        </w:rPr>
        <w:t>…</w:t>
      </w:r>
    </w:p>
    <w:p w14:paraId="15ED509D" w14:textId="283674DB" w:rsidR="004F5473" w:rsidRPr="009267FE" w:rsidRDefault="004F5473" w:rsidP="004F5473">
      <w:pPr>
        <w:rPr>
          <w:lang w:val="en-US"/>
        </w:rPr>
      </w:pPr>
      <w:r w:rsidRPr="009267FE">
        <w:rPr>
          <w:lang w:val="en-US"/>
        </w:rPr>
        <w:tab/>
      </w:r>
      <w:r>
        <w:rPr>
          <w:lang w:val="en-US"/>
        </w:rPr>
        <w:t>Institution</w:t>
      </w:r>
      <w:r w:rsidRPr="009267FE">
        <w:rPr>
          <w:lang w:val="en-US"/>
        </w:rPr>
        <w:t xml:space="preserve">: </w:t>
      </w:r>
      <w:r>
        <w:rPr>
          <w:b/>
          <w:bCs/>
          <w:lang w:val="en-US"/>
        </w:rPr>
        <w:t>…</w:t>
      </w:r>
    </w:p>
    <w:p w14:paraId="54FA62A2" w14:textId="77777777" w:rsidR="00C474AC" w:rsidRDefault="00C474AC" w:rsidP="00AE6641">
      <w:pPr>
        <w:pBdr>
          <w:bottom w:val="single" w:sz="12" w:space="1" w:color="auto"/>
        </w:pBdr>
        <w:ind w:right="-426"/>
      </w:pPr>
    </w:p>
    <w:p w14:paraId="1F8510A0" w14:textId="2CA65AAB" w:rsidR="009B144E" w:rsidRDefault="0081151E" w:rsidP="00AE6641">
      <w:pPr>
        <w:ind w:right="-426"/>
      </w:pPr>
      <w:r>
        <w:t>2</w:t>
      </w:r>
      <w:r w:rsidR="009B144E">
        <w:t xml:space="preserve">. </w:t>
      </w:r>
      <w:r w:rsidR="004F5473" w:rsidRPr="004F5473">
        <w:rPr>
          <w:lang w:val="en-US"/>
        </w:rPr>
        <w:t>Review</w:t>
      </w:r>
      <w:r w:rsidR="005164EA">
        <w:rPr>
          <w:lang w:val="en-US"/>
        </w:rPr>
        <w:t>ed</w:t>
      </w:r>
      <w:r w:rsidR="004F5473" w:rsidRPr="004F5473">
        <w:rPr>
          <w:lang w:val="en-US"/>
        </w:rPr>
        <w:t xml:space="preserve"> article – title</w:t>
      </w:r>
    </w:p>
    <w:p w14:paraId="4EDB968D" w14:textId="77777777" w:rsidR="009C7265" w:rsidRDefault="00E21F36" w:rsidP="0013308C">
      <w:pPr>
        <w:spacing w:after="0" w:line="240" w:lineRule="auto"/>
        <w:rPr>
          <w:b/>
          <w:bCs/>
          <w:caps/>
        </w:rPr>
      </w:pPr>
      <w:r>
        <w:rPr>
          <w:b/>
          <w:bCs/>
          <w:caps/>
        </w:rPr>
        <w:t>…</w:t>
      </w:r>
    </w:p>
    <w:p w14:paraId="592B838D" w14:textId="77777777" w:rsidR="00CE7813" w:rsidRDefault="00CE7813" w:rsidP="0013308C">
      <w:pPr>
        <w:spacing w:after="0" w:line="240" w:lineRule="auto"/>
        <w:rPr>
          <w:b/>
          <w:bCs/>
          <w:caps/>
        </w:rPr>
      </w:pPr>
    </w:p>
    <w:p w14:paraId="4C4A4A4E" w14:textId="77777777" w:rsidR="006E3D18" w:rsidRDefault="006E3D18" w:rsidP="0013308C">
      <w:pPr>
        <w:spacing w:after="0" w:line="240" w:lineRule="auto"/>
        <w:rPr>
          <w:b/>
          <w:bCs/>
          <w:caps/>
        </w:rPr>
      </w:pPr>
    </w:p>
    <w:p w14:paraId="75629A60" w14:textId="42F686E6" w:rsidR="009B144E" w:rsidRDefault="0081151E" w:rsidP="0013308C">
      <w:pPr>
        <w:spacing w:after="0" w:line="240" w:lineRule="auto"/>
      </w:pPr>
      <w:r>
        <w:t>3</w:t>
      </w:r>
      <w:r w:rsidR="00503949">
        <w:t xml:space="preserve">. </w:t>
      </w:r>
      <w:r w:rsidR="004F5473" w:rsidRPr="004F5473">
        <w:t>Evaluation</w:t>
      </w:r>
    </w:p>
    <w:p w14:paraId="62C95321" w14:textId="38BEFB97" w:rsidR="0013308C" w:rsidRPr="006E3D18" w:rsidRDefault="006E3D18" w:rsidP="006E3D18">
      <w:pPr>
        <w:spacing w:after="0" w:line="240" w:lineRule="auto"/>
        <w:ind w:right="-426"/>
        <w:jc w:val="right"/>
        <w:rPr>
          <w:i/>
          <w:iCs/>
        </w:rPr>
      </w:pPr>
      <w:bookmarkStart w:id="0" w:name="_Hlk133569373"/>
      <w:r>
        <w:rPr>
          <w:i/>
          <w:iCs/>
        </w:rPr>
        <w:t>(</w:t>
      </w:r>
      <w:proofErr w:type="spellStart"/>
      <w:r w:rsidR="004F5473">
        <w:rPr>
          <w:i/>
          <w:iCs/>
        </w:rPr>
        <w:t>choose</w:t>
      </w:r>
      <w:proofErr w:type="spellEnd"/>
      <w:r w:rsidR="004F5473">
        <w:rPr>
          <w:i/>
          <w:iCs/>
        </w:rPr>
        <w:t xml:space="preserve"> from</w:t>
      </w:r>
      <w:r>
        <w:rPr>
          <w:i/>
          <w:iCs/>
        </w:rPr>
        <w:t xml:space="preserve">: </w:t>
      </w:r>
      <w:r w:rsidR="004F5473" w:rsidRPr="004F5473">
        <w:rPr>
          <w:lang w:val="en-US"/>
        </w:rPr>
        <w:t>definitely yes / rather yes / rather no / definitely no</w:t>
      </w:r>
      <w:r>
        <w:rPr>
          <w:i/>
          <w:iCs/>
        </w:rPr>
        <w:t>)</w:t>
      </w:r>
    </w:p>
    <w:tbl>
      <w:tblPr>
        <w:tblW w:w="9867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946"/>
        <w:gridCol w:w="936"/>
        <w:gridCol w:w="993"/>
        <w:gridCol w:w="992"/>
      </w:tblGrid>
      <w:tr w:rsidR="0013308C" w14:paraId="3695C99C" w14:textId="77777777" w:rsidTr="00AE6641">
        <w:tc>
          <w:tcPr>
            <w:tcW w:w="694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bookmarkEnd w:id="0"/>
          <w:p w14:paraId="6086F560" w14:textId="79BCE768" w:rsidR="0013308C" w:rsidRDefault="00A75382" w:rsidP="0081151E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</w:pPr>
            <w:r>
              <w:rPr>
                <w:lang w:val="en-US"/>
              </w:rPr>
              <w:t>Are</w:t>
            </w:r>
            <w:r w:rsidRPr="00A75382">
              <w:rPr>
                <w:lang w:val="en-US"/>
              </w:rPr>
              <w:t xml:space="preserve"> the comments made in the first review taken into account in the revised version of the article?</w:t>
            </w:r>
          </w:p>
        </w:tc>
        <w:tc>
          <w:tcPr>
            <w:tcW w:w="2921" w:type="dxa"/>
            <w:gridSpan w:val="3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4803C4B" w14:textId="77777777" w:rsidR="0013308C" w:rsidRDefault="0013308C" w:rsidP="0013308C">
            <w:pPr>
              <w:snapToGrid w:val="0"/>
              <w:spacing w:after="0" w:line="240" w:lineRule="auto"/>
            </w:pPr>
          </w:p>
        </w:tc>
      </w:tr>
      <w:tr w:rsidR="0013308C" w14:paraId="524B5617" w14:textId="77777777" w:rsidTr="00AE6641">
        <w:tc>
          <w:tcPr>
            <w:tcW w:w="694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B6440A3" w14:textId="2CA3D757" w:rsidR="0013308C" w:rsidRDefault="00A75382" w:rsidP="000C33FB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  <w:jc w:val="both"/>
              <w:rPr>
                <w:spacing w:val="-3"/>
              </w:rPr>
            </w:pPr>
            <w:r w:rsidRPr="00A75382">
              <w:rPr>
                <w:lang w:val="en-US"/>
              </w:rPr>
              <w:t>Do the changes made meet the remarks submitted in the first review?</w:t>
            </w:r>
          </w:p>
        </w:tc>
        <w:tc>
          <w:tcPr>
            <w:tcW w:w="2921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0107452" w14:textId="77777777" w:rsidR="0013308C" w:rsidRDefault="0013308C" w:rsidP="0013308C">
            <w:pPr>
              <w:snapToGrid w:val="0"/>
              <w:spacing w:after="0" w:line="240" w:lineRule="auto"/>
            </w:pPr>
          </w:p>
        </w:tc>
      </w:tr>
      <w:tr w:rsidR="0013308C" w14:paraId="53D6E0E1" w14:textId="77777777" w:rsidTr="00AE6641">
        <w:tc>
          <w:tcPr>
            <w:tcW w:w="694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F328434" w14:textId="1FB3474B" w:rsidR="0013308C" w:rsidRDefault="00A75382" w:rsidP="0013308C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</w:pPr>
            <w:r>
              <w:rPr>
                <w:lang w:val="en-US"/>
              </w:rPr>
              <w:t>Is</w:t>
            </w:r>
            <w:r w:rsidRPr="00A75382">
              <w:rPr>
                <w:lang w:val="en-US"/>
              </w:rPr>
              <w:t xml:space="preserve"> the </w:t>
            </w:r>
            <w:r>
              <w:rPr>
                <w:lang w:val="en-US"/>
              </w:rPr>
              <w:t>scholar</w:t>
            </w:r>
            <w:r w:rsidRPr="00A75382">
              <w:rPr>
                <w:lang w:val="en-US"/>
              </w:rPr>
              <w:t xml:space="preserve"> value of the article increased due to the introduced changes?</w:t>
            </w:r>
          </w:p>
        </w:tc>
        <w:tc>
          <w:tcPr>
            <w:tcW w:w="2921" w:type="dxa"/>
            <w:gridSpan w:val="3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0067C2F" w14:textId="77777777" w:rsidR="0013308C" w:rsidRDefault="0013308C" w:rsidP="0013308C">
            <w:pPr>
              <w:snapToGrid w:val="0"/>
              <w:spacing w:after="0" w:line="240" w:lineRule="auto"/>
            </w:pPr>
          </w:p>
        </w:tc>
      </w:tr>
      <w:tr w:rsidR="006E3D18" w14:paraId="6ECA248E" w14:textId="77777777" w:rsidTr="00AE6641">
        <w:tc>
          <w:tcPr>
            <w:tcW w:w="9867" w:type="dxa"/>
            <w:gridSpan w:val="4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D4FF080" w14:textId="6FCF9662" w:rsidR="006E3D18" w:rsidRPr="006E3D18" w:rsidRDefault="006E3D18" w:rsidP="006E3D18">
            <w:pPr>
              <w:snapToGrid w:val="0"/>
              <w:spacing w:after="0" w:line="240" w:lineRule="auto"/>
              <w:jc w:val="right"/>
              <w:rPr>
                <w:i/>
                <w:iCs/>
              </w:rPr>
            </w:pPr>
            <w:r w:rsidRPr="006E3D18">
              <w:rPr>
                <w:i/>
                <w:iCs/>
              </w:rPr>
              <w:t>(</w:t>
            </w:r>
            <w:proofErr w:type="spellStart"/>
            <w:r w:rsidR="004F5473">
              <w:rPr>
                <w:i/>
                <w:iCs/>
              </w:rPr>
              <w:t>mark</w:t>
            </w:r>
            <w:proofErr w:type="spellEnd"/>
            <w:r w:rsidR="007640E9">
              <w:rPr>
                <w:i/>
                <w:iCs/>
              </w:rPr>
              <w:t xml:space="preserve"> one</w:t>
            </w:r>
            <w:r w:rsidRPr="006E3D18">
              <w:rPr>
                <w:i/>
                <w:iCs/>
              </w:rPr>
              <w:t>)</w:t>
            </w:r>
          </w:p>
        </w:tc>
      </w:tr>
      <w:tr w:rsidR="004F5473" w14:paraId="254BCBF8" w14:textId="77777777" w:rsidTr="00AE6641">
        <w:tc>
          <w:tcPr>
            <w:tcW w:w="694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A586815" w14:textId="090B461C" w:rsidR="004F5473" w:rsidRDefault="004F5473" w:rsidP="004F5473">
            <w:pPr>
              <w:numPr>
                <w:ilvl w:val="0"/>
                <w:numId w:val="2"/>
              </w:numPr>
              <w:suppressAutoHyphens/>
              <w:snapToGrid w:val="0"/>
              <w:spacing w:after="0" w:line="240" w:lineRule="auto"/>
            </w:pPr>
            <w:bookmarkStart w:id="1" w:name="_Hlk71532926"/>
            <w:r w:rsidRPr="004F5473">
              <w:rPr>
                <w:lang w:val="en-US"/>
              </w:rPr>
              <w:t>I estimate the scholar value of the article as:</w:t>
            </w:r>
          </w:p>
        </w:tc>
        <w:tc>
          <w:tcPr>
            <w:tcW w:w="93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C9DE332" w14:textId="525C20CF" w:rsidR="004F5473" w:rsidRDefault="004F5473" w:rsidP="004F5473">
            <w:pPr>
              <w:snapToGrid w:val="0"/>
              <w:spacing w:after="0" w:line="240" w:lineRule="auto"/>
              <w:jc w:val="center"/>
            </w:pPr>
            <w:r w:rsidRPr="009267FE">
              <w:rPr>
                <w:lang w:val="en-US"/>
              </w:rPr>
              <w:t>high</w:t>
            </w:r>
          </w:p>
        </w:tc>
        <w:tc>
          <w:tcPr>
            <w:tcW w:w="993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021A86B" w14:textId="0ABCF7EE" w:rsidR="004F5473" w:rsidRPr="009C7265" w:rsidRDefault="004F5473" w:rsidP="004F5473">
            <w:pPr>
              <w:snapToGrid w:val="0"/>
              <w:spacing w:after="0" w:line="240" w:lineRule="auto"/>
              <w:jc w:val="center"/>
              <w:rPr>
                <w:bCs/>
              </w:rPr>
            </w:pPr>
            <w:r w:rsidRPr="009267FE">
              <w:rPr>
                <w:bCs/>
                <w:lang w:val="en-US"/>
              </w:rPr>
              <w:t>mediate</w:t>
            </w:r>
          </w:p>
        </w:tc>
        <w:tc>
          <w:tcPr>
            <w:tcW w:w="992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646CDA3" w14:textId="6343C11E" w:rsidR="004F5473" w:rsidRPr="009C7265" w:rsidRDefault="004F5473" w:rsidP="004F5473">
            <w:pPr>
              <w:snapToGrid w:val="0"/>
              <w:spacing w:after="0" w:line="240" w:lineRule="auto"/>
              <w:jc w:val="center"/>
            </w:pPr>
            <w:r w:rsidRPr="009267FE">
              <w:rPr>
                <w:lang w:val="en-US"/>
              </w:rPr>
              <w:t>low</w:t>
            </w:r>
          </w:p>
        </w:tc>
      </w:tr>
      <w:bookmarkEnd w:id="1"/>
    </w:tbl>
    <w:p w14:paraId="67DCB631" w14:textId="77777777" w:rsidR="0013308C" w:rsidRDefault="0013308C" w:rsidP="0013308C">
      <w:pPr>
        <w:spacing w:after="0" w:line="240" w:lineRule="auto"/>
      </w:pPr>
    </w:p>
    <w:p w14:paraId="3EA2BC1D" w14:textId="5BFA2B48" w:rsidR="001D6992" w:rsidRDefault="004F5473" w:rsidP="0013308C">
      <w:pPr>
        <w:spacing w:after="0" w:line="240" w:lineRule="auto"/>
      </w:pPr>
      <w:bookmarkStart w:id="2" w:name="_Hlk133569546"/>
      <w:r w:rsidRPr="004F5473">
        <w:rPr>
          <w:lang w:val="en-US"/>
        </w:rPr>
        <w:t>Conclusion – I think that the article submitted for evaluation</w:t>
      </w:r>
      <w:r w:rsidR="00AE6641">
        <w:t xml:space="preserve"> </w:t>
      </w:r>
      <w:r w:rsidR="00AE6641" w:rsidRPr="00AE6641">
        <w:rPr>
          <w:i/>
          <w:iCs/>
        </w:rPr>
        <w:t>(</w:t>
      </w:r>
      <w:proofErr w:type="spellStart"/>
      <w:r>
        <w:rPr>
          <w:i/>
          <w:iCs/>
        </w:rPr>
        <w:t>mark</w:t>
      </w:r>
      <w:proofErr w:type="spellEnd"/>
      <w:r>
        <w:rPr>
          <w:i/>
          <w:iCs/>
        </w:rPr>
        <w:t xml:space="preserve"> one</w:t>
      </w:r>
      <w:r w:rsidR="00AE6641" w:rsidRPr="00AE6641">
        <w:rPr>
          <w:i/>
          <w:iCs/>
        </w:rPr>
        <w:t>)</w:t>
      </w:r>
      <w:r w:rsidR="001D6992">
        <w:t>:</w:t>
      </w:r>
    </w:p>
    <w:p w14:paraId="04177FCD" w14:textId="77777777" w:rsidR="00A711EF" w:rsidRDefault="00A711EF" w:rsidP="0013308C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4F5473" w:rsidRPr="004F5473" w14:paraId="0940EA22" w14:textId="77777777" w:rsidTr="0053382A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6B745CD4" w14:textId="77777777" w:rsidR="004F5473" w:rsidRPr="004F5473" w:rsidRDefault="004F5473" w:rsidP="004F5473">
            <w:pPr>
              <w:spacing w:after="0" w:line="240" w:lineRule="auto"/>
              <w:rPr>
                <w:b/>
                <w:lang w:val="en-US"/>
              </w:rPr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6A1A2D18" w14:textId="77777777" w:rsidR="004F5473" w:rsidRPr="004F5473" w:rsidRDefault="004F5473" w:rsidP="004F5473">
            <w:pPr>
              <w:spacing w:after="0" w:line="240" w:lineRule="auto"/>
              <w:rPr>
                <w:lang w:val="en-US"/>
              </w:rPr>
            </w:pPr>
            <w:r w:rsidRPr="004F5473">
              <w:rPr>
                <w:lang w:val="en-US"/>
              </w:rPr>
              <w:t>can be published without changes</w:t>
            </w:r>
          </w:p>
        </w:tc>
      </w:tr>
    </w:tbl>
    <w:p w14:paraId="1A62C9DC" w14:textId="77777777" w:rsidR="004F5473" w:rsidRPr="004F5473" w:rsidRDefault="004F5473" w:rsidP="004F5473">
      <w:pPr>
        <w:spacing w:after="0" w:line="240" w:lineRule="auto"/>
        <w:rPr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4F5473" w:rsidRPr="004F5473" w14:paraId="71D845FE" w14:textId="77777777" w:rsidTr="0053382A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5AE6B68A" w14:textId="77777777" w:rsidR="004F5473" w:rsidRPr="004F5473" w:rsidRDefault="004F5473" w:rsidP="004F5473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FF5C01F" w14:textId="77777777" w:rsidR="004F5473" w:rsidRPr="004F5473" w:rsidRDefault="004F5473" w:rsidP="004F5473">
            <w:pPr>
              <w:spacing w:after="0" w:line="240" w:lineRule="auto"/>
              <w:rPr>
                <w:lang w:val="en-US"/>
              </w:rPr>
            </w:pPr>
            <w:r w:rsidRPr="004F5473">
              <w:rPr>
                <w:lang w:val="en-US"/>
              </w:rPr>
              <w:t>can be published with minor changes</w:t>
            </w:r>
          </w:p>
        </w:tc>
      </w:tr>
    </w:tbl>
    <w:p w14:paraId="11020E39" w14:textId="77777777" w:rsidR="004F5473" w:rsidRPr="004F5473" w:rsidRDefault="004F5473" w:rsidP="004F5473">
      <w:pPr>
        <w:spacing w:after="0" w:line="240" w:lineRule="auto"/>
        <w:rPr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4F5473" w:rsidRPr="004F5473" w14:paraId="31DD82A8" w14:textId="77777777" w:rsidTr="0053382A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16E85862" w14:textId="77777777" w:rsidR="004F5473" w:rsidRPr="004F5473" w:rsidRDefault="004F5473" w:rsidP="004F5473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6A935980" w14:textId="77777777" w:rsidR="004F5473" w:rsidRPr="004F5473" w:rsidRDefault="004F5473" w:rsidP="004F5473">
            <w:pPr>
              <w:spacing w:after="0" w:line="240" w:lineRule="auto"/>
              <w:rPr>
                <w:lang w:val="en-US"/>
              </w:rPr>
            </w:pPr>
            <w:r w:rsidRPr="004F5473">
              <w:rPr>
                <w:lang w:val="en-US"/>
              </w:rPr>
              <w:t>can be published after significant changes</w:t>
            </w:r>
          </w:p>
        </w:tc>
      </w:tr>
    </w:tbl>
    <w:p w14:paraId="19EA23E0" w14:textId="77777777" w:rsidR="004F5473" w:rsidRPr="004F5473" w:rsidRDefault="004F5473" w:rsidP="004F5473">
      <w:pPr>
        <w:spacing w:after="0" w:line="240" w:lineRule="auto"/>
        <w:rPr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4F5473" w:rsidRPr="004F5473" w14:paraId="49DE797C" w14:textId="77777777" w:rsidTr="0053382A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466F0EBC" w14:textId="77777777" w:rsidR="004F5473" w:rsidRPr="004F5473" w:rsidRDefault="004F5473" w:rsidP="004F5473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D950B47" w14:textId="77777777" w:rsidR="004F5473" w:rsidRPr="004F5473" w:rsidRDefault="004F5473" w:rsidP="004F5473">
            <w:pPr>
              <w:spacing w:after="0" w:line="240" w:lineRule="auto"/>
              <w:rPr>
                <w:lang w:val="en-US"/>
              </w:rPr>
            </w:pPr>
            <w:r w:rsidRPr="004F5473">
              <w:rPr>
                <w:lang w:val="en-US"/>
              </w:rPr>
              <w:t>should be rejected</w:t>
            </w:r>
          </w:p>
        </w:tc>
      </w:tr>
      <w:bookmarkEnd w:id="2"/>
    </w:tbl>
    <w:p w14:paraId="737018CB" w14:textId="621EAD9D" w:rsidR="0015586E" w:rsidRDefault="0015586E" w:rsidP="0015586E">
      <w:pPr>
        <w:spacing w:after="0" w:line="240" w:lineRule="auto"/>
      </w:pPr>
    </w:p>
    <w:p w14:paraId="72BDB73F" w14:textId="6CE6DEC7" w:rsidR="00C474AC" w:rsidRDefault="00C474AC" w:rsidP="0015586E">
      <w:pPr>
        <w:spacing w:after="0" w:line="240" w:lineRule="auto"/>
      </w:pPr>
      <w:bookmarkStart w:id="3" w:name="_Hlk71533305"/>
      <w:r>
        <w:t xml:space="preserve">4. </w:t>
      </w:r>
      <w:bookmarkStart w:id="4" w:name="_Hlk133569509"/>
      <w:r w:rsidR="004F5473" w:rsidRPr="004F5473">
        <w:rPr>
          <w:lang w:val="en-US"/>
        </w:rPr>
        <w:t>If corrections in the article are recommended</w:t>
      </w:r>
      <w:r w:rsidR="004F5473" w:rsidRPr="004F5473">
        <w:rPr>
          <w:i/>
          <w:iCs/>
        </w:rPr>
        <w:t xml:space="preserve"> </w:t>
      </w:r>
      <w:r w:rsidR="00AE6641" w:rsidRPr="00AE6641">
        <w:rPr>
          <w:i/>
          <w:iCs/>
        </w:rPr>
        <w:t>(</w:t>
      </w:r>
      <w:proofErr w:type="spellStart"/>
      <w:r w:rsidR="004F5473">
        <w:rPr>
          <w:i/>
          <w:iCs/>
        </w:rPr>
        <w:t>mark</w:t>
      </w:r>
      <w:proofErr w:type="spellEnd"/>
      <w:r w:rsidR="004F5473">
        <w:rPr>
          <w:i/>
          <w:iCs/>
        </w:rPr>
        <w:t xml:space="preserve"> one</w:t>
      </w:r>
      <w:r w:rsidR="00AE6641" w:rsidRPr="00AE6641">
        <w:rPr>
          <w:i/>
          <w:iCs/>
        </w:rPr>
        <w:t>)</w:t>
      </w:r>
      <w:r>
        <w:t xml:space="preserve">:   </w:t>
      </w:r>
    </w:p>
    <w:p w14:paraId="049D167C" w14:textId="77777777" w:rsidR="00C474AC" w:rsidRDefault="00C474AC" w:rsidP="0015586E">
      <w:pPr>
        <w:spacing w:after="0" w:line="240" w:lineRule="auto"/>
      </w:pPr>
    </w:p>
    <w:bookmarkEnd w:id="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4F5473" w:rsidRPr="004F5473" w14:paraId="422A53A5" w14:textId="77777777" w:rsidTr="0053382A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2E74B57A" w14:textId="77777777" w:rsidR="004F5473" w:rsidRPr="004F5473" w:rsidRDefault="004F5473" w:rsidP="004F5473">
            <w:pPr>
              <w:spacing w:after="0" w:line="240" w:lineRule="auto"/>
              <w:jc w:val="both"/>
              <w:rPr>
                <w:b/>
                <w:lang w:val="en-US"/>
              </w:rPr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4E62DFA3" w14:textId="77777777" w:rsidR="004F5473" w:rsidRPr="004F5473" w:rsidRDefault="004F5473" w:rsidP="004F5473">
            <w:pPr>
              <w:spacing w:after="0" w:line="240" w:lineRule="auto"/>
              <w:jc w:val="both"/>
              <w:rPr>
                <w:lang w:val="en-US"/>
              </w:rPr>
            </w:pPr>
            <w:r w:rsidRPr="004F5473">
              <w:rPr>
                <w:lang w:val="en-US"/>
              </w:rPr>
              <w:t>I would like to receive the corrected article again for my opinion</w:t>
            </w:r>
          </w:p>
        </w:tc>
      </w:tr>
    </w:tbl>
    <w:p w14:paraId="6CD7BC34" w14:textId="77777777" w:rsidR="004F5473" w:rsidRPr="004F5473" w:rsidRDefault="004F5473" w:rsidP="004F5473">
      <w:pPr>
        <w:spacing w:after="0" w:line="240" w:lineRule="auto"/>
        <w:jc w:val="both"/>
        <w:rPr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"/>
        <w:gridCol w:w="8962"/>
      </w:tblGrid>
      <w:tr w:rsidR="004F5473" w:rsidRPr="004F5473" w14:paraId="11D4F53C" w14:textId="77777777" w:rsidTr="0053382A">
        <w:tc>
          <w:tcPr>
            <w:tcW w:w="250" w:type="dxa"/>
            <w:tcBorders>
              <w:right w:val="single" w:sz="4" w:space="0" w:color="auto"/>
            </w:tcBorders>
            <w:shd w:val="clear" w:color="auto" w:fill="auto"/>
          </w:tcPr>
          <w:p w14:paraId="2B5BF9DF" w14:textId="77777777" w:rsidR="004F5473" w:rsidRPr="004F5473" w:rsidRDefault="004F5473" w:rsidP="004F5473">
            <w:pPr>
              <w:spacing w:after="0" w:line="240" w:lineRule="auto"/>
              <w:jc w:val="both"/>
              <w:rPr>
                <w:lang w:val="en-US"/>
              </w:rPr>
            </w:pPr>
          </w:p>
        </w:tc>
        <w:tc>
          <w:tcPr>
            <w:tcW w:w="896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028DB7E8" w14:textId="77777777" w:rsidR="004F5473" w:rsidRPr="004F5473" w:rsidRDefault="004F5473" w:rsidP="004F5473">
            <w:pPr>
              <w:spacing w:after="0" w:line="240" w:lineRule="auto"/>
              <w:jc w:val="both"/>
              <w:rPr>
                <w:lang w:val="en-US"/>
              </w:rPr>
            </w:pPr>
            <w:r w:rsidRPr="004F5473">
              <w:rPr>
                <w:lang w:val="en-US"/>
              </w:rPr>
              <w:t>I do not require re-reviewing the article</w:t>
            </w:r>
          </w:p>
        </w:tc>
      </w:tr>
      <w:bookmarkEnd w:id="4"/>
    </w:tbl>
    <w:p w14:paraId="4C370802" w14:textId="77777777" w:rsidR="00C474AC" w:rsidRDefault="00C474AC" w:rsidP="007745F1">
      <w:pPr>
        <w:spacing w:after="0" w:line="240" w:lineRule="auto"/>
        <w:jc w:val="both"/>
        <w:rPr>
          <w:i/>
        </w:rPr>
      </w:pPr>
    </w:p>
    <w:p w14:paraId="0FF94B5A" w14:textId="77777777" w:rsidR="00013881" w:rsidRDefault="00013881" w:rsidP="00673359">
      <w:pPr>
        <w:spacing w:after="0" w:line="240" w:lineRule="auto"/>
        <w:jc w:val="both"/>
      </w:pPr>
    </w:p>
    <w:p w14:paraId="04D75566" w14:textId="77777777" w:rsidR="006E3D18" w:rsidRDefault="006E3D18" w:rsidP="00673359">
      <w:pPr>
        <w:spacing w:after="0" w:line="240" w:lineRule="auto"/>
        <w:jc w:val="both"/>
      </w:pPr>
    </w:p>
    <w:p w14:paraId="2FE6C014" w14:textId="77777777" w:rsidR="00A75382" w:rsidRDefault="00A75382" w:rsidP="00673359">
      <w:pPr>
        <w:spacing w:after="0" w:line="240" w:lineRule="auto"/>
        <w:jc w:val="both"/>
      </w:pPr>
    </w:p>
    <w:p w14:paraId="7DF340A5" w14:textId="77777777" w:rsidR="00A75382" w:rsidRDefault="00A75382" w:rsidP="00673359">
      <w:pPr>
        <w:spacing w:after="0" w:line="240" w:lineRule="auto"/>
        <w:jc w:val="both"/>
      </w:pPr>
    </w:p>
    <w:p w14:paraId="6CC21945" w14:textId="77777777" w:rsidR="00A75382" w:rsidRDefault="00A75382" w:rsidP="00673359">
      <w:pPr>
        <w:spacing w:after="0" w:line="240" w:lineRule="auto"/>
        <w:jc w:val="both"/>
      </w:pPr>
    </w:p>
    <w:p w14:paraId="71AB32C8" w14:textId="02711FC6" w:rsidR="00673359" w:rsidRPr="00013881" w:rsidRDefault="00C474AC" w:rsidP="00673359">
      <w:pPr>
        <w:spacing w:after="0" w:line="240" w:lineRule="auto"/>
        <w:jc w:val="both"/>
        <w:rPr>
          <w:i/>
          <w:iCs/>
        </w:rPr>
      </w:pPr>
      <w:bookmarkStart w:id="5" w:name="_Hlk133231092"/>
      <w:bookmarkStart w:id="6" w:name="_Hlk133569463"/>
      <w:r w:rsidRPr="00013881">
        <w:rPr>
          <w:b/>
          <w:bCs/>
        </w:rPr>
        <w:lastRenderedPageBreak/>
        <w:t>5</w:t>
      </w:r>
      <w:r w:rsidR="007745F1" w:rsidRPr="00013881">
        <w:rPr>
          <w:b/>
          <w:bCs/>
        </w:rPr>
        <w:t xml:space="preserve">. </w:t>
      </w:r>
      <w:proofErr w:type="spellStart"/>
      <w:r w:rsidR="007640E9" w:rsidRPr="007640E9">
        <w:rPr>
          <w:b/>
          <w:bCs/>
        </w:rPr>
        <w:t>Reasons</w:t>
      </w:r>
      <w:proofErr w:type="spellEnd"/>
      <w:r w:rsidR="00013881">
        <w:t xml:space="preserve"> </w:t>
      </w:r>
      <w:r w:rsidR="00013881" w:rsidRPr="00013881">
        <w:rPr>
          <w:i/>
          <w:iCs/>
        </w:rPr>
        <w:t>(</w:t>
      </w:r>
      <w:proofErr w:type="spellStart"/>
      <w:r w:rsidR="007640E9" w:rsidRPr="007640E9">
        <w:rPr>
          <w:i/>
          <w:iCs/>
        </w:rPr>
        <w:t>please</w:t>
      </w:r>
      <w:proofErr w:type="spellEnd"/>
      <w:r w:rsidR="007640E9" w:rsidRPr="007640E9">
        <w:rPr>
          <w:i/>
          <w:iCs/>
        </w:rPr>
        <w:t xml:space="preserve"> </w:t>
      </w:r>
      <w:proofErr w:type="spellStart"/>
      <w:r w:rsidR="007640E9" w:rsidRPr="007640E9">
        <w:rPr>
          <w:i/>
          <w:iCs/>
        </w:rPr>
        <w:t>provide</w:t>
      </w:r>
      <w:proofErr w:type="spellEnd"/>
      <w:r w:rsidR="007640E9" w:rsidRPr="007640E9">
        <w:rPr>
          <w:i/>
          <w:iCs/>
        </w:rPr>
        <w:t xml:space="preserve"> </w:t>
      </w:r>
      <w:proofErr w:type="spellStart"/>
      <w:r w:rsidR="007640E9">
        <w:rPr>
          <w:i/>
          <w:iCs/>
        </w:rPr>
        <w:t>reasons</w:t>
      </w:r>
      <w:proofErr w:type="spellEnd"/>
      <w:r w:rsidR="007640E9" w:rsidRPr="007640E9">
        <w:rPr>
          <w:i/>
          <w:iCs/>
        </w:rPr>
        <w:t xml:space="preserve"> in </w:t>
      </w:r>
      <w:proofErr w:type="spellStart"/>
      <w:r w:rsidR="007640E9" w:rsidRPr="007640E9">
        <w:rPr>
          <w:i/>
          <w:iCs/>
        </w:rPr>
        <w:t>each</w:t>
      </w:r>
      <w:proofErr w:type="spellEnd"/>
      <w:r w:rsidR="007640E9" w:rsidRPr="007640E9">
        <w:rPr>
          <w:i/>
          <w:iCs/>
        </w:rPr>
        <w:t xml:space="preserve"> of the </w:t>
      </w:r>
      <w:proofErr w:type="spellStart"/>
      <w:r w:rsidR="007640E9" w:rsidRPr="007640E9">
        <w:rPr>
          <w:i/>
          <w:iCs/>
        </w:rPr>
        <w:t>following</w:t>
      </w:r>
      <w:proofErr w:type="spellEnd"/>
      <w:r w:rsidR="007640E9" w:rsidRPr="007640E9">
        <w:rPr>
          <w:i/>
          <w:iCs/>
        </w:rPr>
        <w:t xml:space="preserve"> </w:t>
      </w:r>
      <w:proofErr w:type="spellStart"/>
      <w:r w:rsidR="007640E9">
        <w:rPr>
          <w:i/>
          <w:iCs/>
        </w:rPr>
        <w:t>sections</w:t>
      </w:r>
      <w:proofErr w:type="spellEnd"/>
      <w:r w:rsidR="00013881" w:rsidRPr="00013881">
        <w:rPr>
          <w:i/>
          <w:iCs/>
        </w:rPr>
        <w:t>)</w:t>
      </w:r>
    </w:p>
    <w:p w14:paraId="4FC82781" w14:textId="77777777" w:rsidR="007745F1" w:rsidRDefault="007745F1" w:rsidP="00673359">
      <w:pPr>
        <w:spacing w:after="0" w:line="240" w:lineRule="auto"/>
        <w:jc w:val="both"/>
      </w:pPr>
    </w:p>
    <w:p w14:paraId="637DB65F" w14:textId="7A696285" w:rsidR="00013881" w:rsidRPr="00013881" w:rsidRDefault="007640E9" w:rsidP="00673359">
      <w:pPr>
        <w:spacing w:after="0" w:line="240" w:lineRule="auto"/>
        <w:jc w:val="both"/>
      </w:pPr>
      <w:r w:rsidRPr="007640E9">
        <w:rPr>
          <w:b/>
          <w:bCs/>
        </w:rPr>
        <w:t xml:space="preserve">General </w:t>
      </w:r>
      <w:proofErr w:type="spellStart"/>
      <w:r w:rsidRPr="007640E9">
        <w:rPr>
          <w:b/>
          <w:bCs/>
        </w:rPr>
        <w:t>comments</w:t>
      </w:r>
      <w:proofErr w:type="spellEnd"/>
      <w:r w:rsidR="00013881" w:rsidRPr="00013881">
        <w:rPr>
          <w:b/>
          <w:bCs/>
        </w:rPr>
        <w:t>:</w:t>
      </w:r>
    </w:p>
    <w:p w14:paraId="08A9C9DB" w14:textId="77777777" w:rsidR="00013881" w:rsidRPr="00013881" w:rsidRDefault="00013881" w:rsidP="00673359">
      <w:pPr>
        <w:spacing w:after="0" w:line="240" w:lineRule="auto"/>
        <w:jc w:val="both"/>
      </w:pPr>
    </w:p>
    <w:p w14:paraId="7EBB43EC" w14:textId="77777777" w:rsidR="00013881" w:rsidRPr="00013881" w:rsidRDefault="00013881" w:rsidP="00673359">
      <w:pPr>
        <w:spacing w:after="0" w:line="240" w:lineRule="auto"/>
        <w:jc w:val="both"/>
      </w:pPr>
    </w:p>
    <w:p w14:paraId="689366FC" w14:textId="77777777" w:rsidR="00013881" w:rsidRPr="00013881" w:rsidRDefault="00013881" w:rsidP="00673359">
      <w:pPr>
        <w:spacing w:after="0" w:line="240" w:lineRule="auto"/>
        <w:jc w:val="both"/>
      </w:pPr>
    </w:p>
    <w:p w14:paraId="0928F761" w14:textId="77777777" w:rsidR="00013881" w:rsidRPr="00013881" w:rsidRDefault="00013881" w:rsidP="00673359">
      <w:pPr>
        <w:spacing w:after="0" w:line="240" w:lineRule="auto"/>
        <w:jc w:val="both"/>
      </w:pPr>
    </w:p>
    <w:p w14:paraId="297E2A9E" w14:textId="77777777" w:rsidR="00013881" w:rsidRPr="00013881" w:rsidRDefault="00013881" w:rsidP="00673359">
      <w:pPr>
        <w:spacing w:after="0" w:line="240" w:lineRule="auto"/>
        <w:jc w:val="both"/>
      </w:pPr>
    </w:p>
    <w:p w14:paraId="72257E73" w14:textId="77777777" w:rsidR="00013881" w:rsidRPr="00013881" w:rsidRDefault="00013881" w:rsidP="00673359">
      <w:pPr>
        <w:spacing w:after="0" w:line="240" w:lineRule="auto"/>
        <w:jc w:val="both"/>
      </w:pPr>
    </w:p>
    <w:p w14:paraId="5BDAF7FD" w14:textId="77777777" w:rsidR="00013881" w:rsidRPr="00013881" w:rsidRDefault="00013881" w:rsidP="00673359">
      <w:pPr>
        <w:spacing w:after="0" w:line="240" w:lineRule="auto"/>
        <w:jc w:val="both"/>
      </w:pPr>
    </w:p>
    <w:p w14:paraId="1931B6A0" w14:textId="77777777" w:rsidR="00013881" w:rsidRPr="00013881" w:rsidRDefault="00013881" w:rsidP="00673359">
      <w:pPr>
        <w:spacing w:after="0" w:line="240" w:lineRule="auto"/>
        <w:jc w:val="both"/>
      </w:pPr>
    </w:p>
    <w:p w14:paraId="303E92C2" w14:textId="77777777" w:rsidR="00013881" w:rsidRPr="00013881" w:rsidRDefault="00013881" w:rsidP="00673359">
      <w:pPr>
        <w:spacing w:after="0" w:line="240" w:lineRule="auto"/>
        <w:jc w:val="both"/>
      </w:pPr>
    </w:p>
    <w:p w14:paraId="5CC55AA1" w14:textId="77777777" w:rsidR="00013881" w:rsidRPr="00013881" w:rsidRDefault="00013881" w:rsidP="00673359">
      <w:pPr>
        <w:spacing w:after="0" w:line="240" w:lineRule="auto"/>
        <w:jc w:val="both"/>
      </w:pPr>
    </w:p>
    <w:p w14:paraId="4CA05BA6" w14:textId="3CA40F10" w:rsidR="007745F1" w:rsidRPr="00013881" w:rsidRDefault="007640E9" w:rsidP="00673359">
      <w:pPr>
        <w:spacing w:after="0" w:line="240" w:lineRule="auto"/>
        <w:jc w:val="both"/>
      </w:pPr>
      <w:proofErr w:type="spellStart"/>
      <w:r>
        <w:rPr>
          <w:b/>
          <w:bCs/>
        </w:rPr>
        <w:t>S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ints</w:t>
      </w:r>
      <w:proofErr w:type="spellEnd"/>
      <w:r w:rsidR="00013881" w:rsidRPr="00013881">
        <w:rPr>
          <w:b/>
          <w:bCs/>
        </w:rPr>
        <w:t>:</w:t>
      </w:r>
    </w:p>
    <w:p w14:paraId="37D775E1" w14:textId="77777777" w:rsidR="00013881" w:rsidRPr="00013881" w:rsidRDefault="00013881" w:rsidP="00673359">
      <w:pPr>
        <w:spacing w:after="0" w:line="240" w:lineRule="auto"/>
        <w:jc w:val="both"/>
      </w:pPr>
    </w:p>
    <w:p w14:paraId="41600C30" w14:textId="77777777" w:rsidR="00013881" w:rsidRPr="00013881" w:rsidRDefault="00013881" w:rsidP="00673359">
      <w:pPr>
        <w:spacing w:after="0" w:line="240" w:lineRule="auto"/>
        <w:jc w:val="both"/>
      </w:pPr>
    </w:p>
    <w:p w14:paraId="1E7D26FD" w14:textId="77777777" w:rsidR="00013881" w:rsidRPr="00013881" w:rsidRDefault="00013881" w:rsidP="00673359">
      <w:pPr>
        <w:spacing w:after="0" w:line="240" w:lineRule="auto"/>
        <w:jc w:val="both"/>
      </w:pPr>
    </w:p>
    <w:p w14:paraId="33DD6FEF" w14:textId="77777777" w:rsidR="00013881" w:rsidRPr="00013881" w:rsidRDefault="00013881" w:rsidP="00673359">
      <w:pPr>
        <w:spacing w:after="0" w:line="240" w:lineRule="auto"/>
        <w:jc w:val="both"/>
      </w:pPr>
    </w:p>
    <w:p w14:paraId="3747324E" w14:textId="77777777" w:rsidR="00013881" w:rsidRPr="00013881" w:rsidRDefault="00013881" w:rsidP="00673359">
      <w:pPr>
        <w:spacing w:after="0" w:line="240" w:lineRule="auto"/>
        <w:jc w:val="both"/>
      </w:pPr>
    </w:p>
    <w:p w14:paraId="5B27A114" w14:textId="77777777" w:rsidR="00013881" w:rsidRPr="00013881" w:rsidRDefault="00013881" w:rsidP="00673359">
      <w:pPr>
        <w:spacing w:after="0" w:line="240" w:lineRule="auto"/>
        <w:jc w:val="both"/>
      </w:pPr>
    </w:p>
    <w:p w14:paraId="41D44400" w14:textId="77777777" w:rsidR="00013881" w:rsidRPr="00013881" w:rsidRDefault="00013881" w:rsidP="00673359">
      <w:pPr>
        <w:spacing w:after="0" w:line="240" w:lineRule="auto"/>
        <w:jc w:val="both"/>
      </w:pPr>
    </w:p>
    <w:p w14:paraId="785E691C" w14:textId="77777777" w:rsidR="00013881" w:rsidRPr="00013881" w:rsidRDefault="00013881" w:rsidP="00673359">
      <w:pPr>
        <w:spacing w:after="0" w:line="240" w:lineRule="auto"/>
        <w:jc w:val="both"/>
      </w:pPr>
    </w:p>
    <w:p w14:paraId="0BDE9EDE" w14:textId="77777777" w:rsidR="00013881" w:rsidRPr="00013881" w:rsidRDefault="00013881" w:rsidP="00673359">
      <w:pPr>
        <w:spacing w:after="0" w:line="240" w:lineRule="auto"/>
        <w:jc w:val="both"/>
      </w:pPr>
    </w:p>
    <w:p w14:paraId="1520377B" w14:textId="77777777" w:rsidR="00013881" w:rsidRPr="00013881" w:rsidRDefault="00013881" w:rsidP="00673359">
      <w:pPr>
        <w:spacing w:after="0" w:line="240" w:lineRule="auto"/>
        <w:jc w:val="both"/>
      </w:pPr>
    </w:p>
    <w:p w14:paraId="7DA7B04D" w14:textId="29AAAD61" w:rsidR="00013881" w:rsidRPr="00013881" w:rsidRDefault="007640E9" w:rsidP="00673359">
      <w:pPr>
        <w:spacing w:after="0" w:line="240" w:lineRule="auto"/>
        <w:jc w:val="both"/>
      </w:pPr>
      <w:proofErr w:type="spellStart"/>
      <w:r>
        <w:rPr>
          <w:b/>
          <w:bCs/>
        </w:rPr>
        <w:t>Wea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ints</w:t>
      </w:r>
      <w:proofErr w:type="spellEnd"/>
      <w:r w:rsidR="00013881" w:rsidRPr="00013881">
        <w:rPr>
          <w:b/>
          <w:bCs/>
        </w:rPr>
        <w:t>:</w:t>
      </w:r>
    </w:p>
    <w:p w14:paraId="3EE8DCB3" w14:textId="77777777" w:rsidR="007745F1" w:rsidRPr="00013881" w:rsidRDefault="007745F1" w:rsidP="00673359">
      <w:pPr>
        <w:spacing w:after="0" w:line="240" w:lineRule="auto"/>
        <w:jc w:val="both"/>
      </w:pPr>
    </w:p>
    <w:p w14:paraId="0667A05D" w14:textId="77777777" w:rsidR="007745F1" w:rsidRPr="00013881" w:rsidRDefault="007745F1" w:rsidP="00673359">
      <w:pPr>
        <w:spacing w:after="0" w:line="240" w:lineRule="auto"/>
        <w:jc w:val="both"/>
      </w:pPr>
    </w:p>
    <w:p w14:paraId="507FC163" w14:textId="77777777" w:rsidR="007745F1" w:rsidRPr="00013881" w:rsidRDefault="007745F1" w:rsidP="00673359">
      <w:pPr>
        <w:spacing w:after="0" w:line="240" w:lineRule="auto"/>
        <w:jc w:val="both"/>
      </w:pPr>
    </w:p>
    <w:p w14:paraId="502AD63F" w14:textId="77777777" w:rsidR="007745F1" w:rsidRPr="00013881" w:rsidRDefault="007745F1" w:rsidP="00673359">
      <w:pPr>
        <w:spacing w:after="0" w:line="240" w:lineRule="auto"/>
        <w:jc w:val="both"/>
      </w:pPr>
    </w:p>
    <w:p w14:paraId="3CBDE739" w14:textId="77777777" w:rsidR="00013881" w:rsidRPr="00013881" w:rsidRDefault="00013881" w:rsidP="00673359">
      <w:pPr>
        <w:spacing w:after="0" w:line="240" w:lineRule="auto"/>
        <w:jc w:val="both"/>
      </w:pPr>
    </w:p>
    <w:p w14:paraId="5BAC87CF" w14:textId="77777777" w:rsidR="00013881" w:rsidRPr="00013881" w:rsidRDefault="00013881" w:rsidP="00673359">
      <w:pPr>
        <w:spacing w:after="0" w:line="240" w:lineRule="auto"/>
        <w:jc w:val="both"/>
      </w:pPr>
    </w:p>
    <w:p w14:paraId="0F701C5C" w14:textId="77777777" w:rsidR="00013881" w:rsidRPr="00013881" w:rsidRDefault="00013881" w:rsidP="00673359">
      <w:pPr>
        <w:spacing w:after="0" w:line="240" w:lineRule="auto"/>
        <w:jc w:val="both"/>
      </w:pPr>
    </w:p>
    <w:p w14:paraId="111F7B54" w14:textId="77777777" w:rsidR="007745F1" w:rsidRPr="00013881" w:rsidRDefault="007745F1" w:rsidP="00673359">
      <w:pPr>
        <w:spacing w:after="0" w:line="240" w:lineRule="auto"/>
        <w:jc w:val="both"/>
      </w:pPr>
    </w:p>
    <w:p w14:paraId="2998EFAF" w14:textId="77777777" w:rsidR="00013881" w:rsidRPr="00013881" w:rsidRDefault="00013881" w:rsidP="00673359">
      <w:pPr>
        <w:spacing w:after="0" w:line="240" w:lineRule="auto"/>
        <w:jc w:val="both"/>
      </w:pPr>
    </w:p>
    <w:p w14:paraId="240F6B91" w14:textId="77777777" w:rsidR="00013881" w:rsidRPr="00013881" w:rsidRDefault="00013881" w:rsidP="00673359">
      <w:pPr>
        <w:spacing w:after="0" w:line="240" w:lineRule="auto"/>
        <w:jc w:val="both"/>
      </w:pPr>
    </w:p>
    <w:p w14:paraId="7FCAFEAF" w14:textId="3997BD28" w:rsidR="007745F1" w:rsidRPr="00013881" w:rsidRDefault="007640E9" w:rsidP="00673359">
      <w:pPr>
        <w:spacing w:after="0" w:line="240" w:lineRule="auto"/>
        <w:jc w:val="both"/>
      </w:pPr>
      <w:proofErr w:type="spellStart"/>
      <w:r>
        <w:rPr>
          <w:b/>
          <w:bCs/>
        </w:rPr>
        <w:t>Oth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mments</w:t>
      </w:r>
      <w:proofErr w:type="spellEnd"/>
      <w:r w:rsidR="00013881">
        <w:rPr>
          <w:b/>
          <w:bCs/>
        </w:rPr>
        <w:t xml:space="preserve"> </w:t>
      </w:r>
      <w:r w:rsidR="00013881" w:rsidRPr="00013881">
        <w:rPr>
          <w:i/>
          <w:iCs/>
        </w:rPr>
        <w:t>(</w:t>
      </w:r>
      <w:proofErr w:type="spellStart"/>
      <w:r w:rsidRPr="007640E9">
        <w:rPr>
          <w:i/>
          <w:iCs/>
        </w:rPr>
        <w:t>optional</w:t>
      </w:r>
      <w:proofErr w:type="spellEnd"/>
      <w:r w:rsidR="00013881" w:rsidRPr="00013881">
        <w:rPr>
          <w:i/>
          <w:iCs/>
        </w:rPr>
        <w:t>)</w:t>
      </w:r>
    </w:p>
    <w:p w14:paraId="2999701E" w14:textId="77777777" w:rsidR="007745F1" w:rsidRDefault="007745F1" w:rsidP="00673359">
      <w:pPr>
        <w:spacing w:after="0" w:line="240" w:lineRule="auto"/>
        <w:jc w:val="both"/>
      </w:pPr>
    </w:p>
    <w:p w14:paraId="7E6F0224" w14:textId="77777777" w:rsidR="007745F1" w:rsidRDefault="007745F1" w:rsidP="00673359">
      <w:pPr>
        <w:spacing w:after="0" w:line="240" w:lineRule="auto"/>
        <w:jc w:val="both"/>
      </w:pPr>
    </w:p>
    <w:p w14:paraId="03B217B7" w14:textId="77777777" w:rsidR="007745F1" w:rsidRDefault="007745F1" w:rsidP="00673359">
      <w:pPr>
        <w:spacing w:after="0" w:line="240" w:lineRule="auto"/>
        <w:jc w:val="both"/>
      </w:pPr>
    </w:p>
    <w:p w14:paraId="48E1474F" w14:textId="77777777" w:rsidR="007745F1" w:rsidRDefault="007745F1" w:rsidP="00673359">
      <w:pPr>
        <w:spacing w:after="0" w:line="240" w:lineRule="auto"/>
        <w:jc w:val="both"/>
      </w:pPr>
    </w:p>
    <w:p w14:paraId="1C1F0A87" w14:textId="77777777" w:rsidR="00013881" w:rsidRDefault="00013881" w:rsidP="00673359">
      <w:pPr>
        <w:spacing w:after="0" w:line="240" w:lineRule="auto"/>
        <w:jc w:val="both"/>
      </w:pPr>
    </w:p>
    <w:p w14:paraId="057978B2" w14:textId="77777777" w:rsidR="007745F1" w:rsidRDefault="007745F1" w:rsidP="00673359">
      <w:pPr>
        <w:spacing w:after="0" w:line="240" w:lineRule="auto"/>
        <w:jc w:val="both"/>
      </w:pPr>
    </w:p>
    <w:p w14:paraId="2017F3B9" w14:textId="77777777" w:rsidR="007745F1" w:rsidRDefault="007745F1" w:rsidP="00673359">
      <w:pPr>
        <w:spacing w:after="0" w:line="240" w:lineRule="auto"/>
        <w:jc w:val="both"/>
      </w:pPr>
    </w:p>
    <w:p w14:paraId="51EDB661" w14:textId="77777777" w:rsidR="007745F1" w:rsidRDefault="007745F1" w:rsidP="00673359">
      <w:pPr>
        <w:spacing w:after="0" w:line="240" w:lineRule="auto"/>
        <w:jc w:val="both"/>
      </w:pPr>
    </w:p>
    <w:p w14:paraId="2396B858" w14:textId="77777777" w:rsidR="007745F1" w:rsidRDefault="007745F1" w:rsidP="00673359">
      <w:pPr>
        <w:spacing w:after="0" w:line="240" w:lineRule="auto"/>
        <w:jc w:val="both"/>
      </w:pPr>
    </w:p>
    <w:p w14:paraId="682ABD51" w14:textId="77777777" w:rsidR="007745F1" w:rsidRDefault="007745F1" w:rsidP="00673359">
      <w:pPr>
        <w:spacing w:after="0" w:line="240" w:lineRule="auto"/>
        <w:jc w:val="both"/>
      </w:pPr>
    </w:p>
    <w:p w14:paraId="4AADB2DA" w14:textId="77777777" w:rsidR="007745F1" w:rsidRDefault="007745F1" w:rsidP="00673359">
      <w:pPr>
        <w:spacing w:after="0" w:line="240" w:lineRule="auto"/>
        <w:jc w:val="both"/>
      </w:pPr>
    </w:p>
    <w:p w14:paraId="04B33AA7" w14:textId="77777777" w:rsidR="007745F1" w:rsidRDefault="007745F1" w:rsidP="00673359">
      <w:pPr>
        <w:spacing w:after="0" w:line="240" w:lineRule="auto"/>
        <w:jc w:val="both"/>
      </w:pPr>
    </w:p>
    <w:p w14:paraId="6ADDC9E5" w14:textId="77777777" w:rsidR="00827A9D" w:rsidRDefault="00827A9D" w:rsidP="00673359">
      <w:pPr>
        <w:spacing w:after="0" w:line="240" w:lineRule="auto"/>
        <w:jc w:val="both"/>
      </w:pPr>
    </w:p>
    <w:p w14:paraId="43CB13BF" w14:textId="1737E937" w:rsidR="007745F1" w:rsidRDefault="00EF0655" w:rsidP="00673359">
      <w:pPr>
        <w:spacing w:after="0" w:line="240" w:lineRule="auto"/>
        <w:jc w:val="both"/>
      </w:pPr>
      <w:r>
        <w:tab/>
      </w:r>
    </w:p>
    <w:p w14:paraId="60C171E8" w14:textId="77777777" w:rsidR="007745F1" w:rsidRDefault="0081151E" w:rsidP="0081151E">
      <w:pPr>
        <w:spacing w:after="0" w:line="240" w:lineRule="auto"/>
        <w:jc w:val="center"/>
      </w:pPr>
      <w:r>
        <w:t>-------------------------------------------------</w:t>
      </w:r>
    </w:p>
    <w:bookmarkEnd w:id="5"/>
    <w:p w14:paraId="783BC438" w14:textId="0DD70AA7" w:rsidR="007745F1" w:rsidRPr="00E21F36" w:rsidRDefault="007640E9" w:rsidP="007640E9">
      <w:pPr>
        <w:spacing w:after="0" w:line="240" w:lineRule="auto"/>
        <w:jc w:val="center"/>
        <w:rPr>
          <w:i/>
          <w:iCs/>
          <w:sz w:val="20"/>
          <w:szCs w:val="20"/>
        </w:rPr>
      </w:pPr>
      <w:r w:rsidRPr="007640E9">
        <w:rPr>
          <w:i/>
          <w:iCs/>
          <w:sz w:val="20"/>
          <w:szCs w:val="20"/>
          <w:lang w:val="en-US"/>
        </w:rPr>
        <w:t>Reviewer's signature</w:t>
      </w:r>
      <w:bookmarkEnd w:id="6"/>
    </w:p>
    <w:sectPr w:rsidR="007745F1" w:rsidRPr="00E21F36" w:rsidSect="00AE664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1417" w:bottom="1418" w:left="993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2943C" w14:textId="77777777" w:rsidR="001448E8" w:rsidRDefault="001448E8" w:rsidP="009B144E">
      <w:pPr>
        <w:spacing w:after="0" w:line="240" w:lineRule="auto"/>
      </w:pPr>
      <w:r>
        <w:separator/>
      </w:r>
    </w:p>
  </w:endnote>
  <w:endnote w:type="continuationSeparator" w:id="0">
    <w:p w14:paraId="63896149" w14:textId="77777777" w:rsidR="001448E8" w:rsidRDefault="001448E8" w:rsidP="009B14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7C7D3" w14:textId="77777777" w:rsidR="00AE6641" w:rsidRDefault="00AE664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2962C" w14:textId="4445C858" w:rsidR="0081151E" w:rsidRDefault="006E3D18">
    <w:pPr>
      <w:pStyle w:val="Stopka"/>
    </w:pPr>
    <w:r>
      <w:rPr>
        <w:noProof/>
      </w:rPr>
      <w:drawing>
        <wp:anchor distT="0" distB="0" distL="114300" distR="114300" simplePos="0" relativeHeight="251657728" behindDoc="1" locked="0" layoutInCell="1" allowOverlap="1" wp14:anchorId="4884DB1B" wp14:editId="42A16252">
          <wp:simplePos x="0" y="0"/>
          <wp:positionH relativeFrom="column">
            <wp:posOffset>982980</wp:posOffset>
          </wp:positionH>
          <wp:positionV relativeFrom="paragraph">
            <wp:posOffset>-72390</wp:posOffset>
          </wp:positionV>
          <wp:extent cx="3787775" cy="451485"/>
          <wp:effectExtent l="0" t="0" r="0" b="0"/>
          <wp:wrapTight wrapText="bothSides">
            <wp:wrapPolygon edited="0">
              <wp:start x="0" y="0"/>
              <wp:lineTo x="0" y="20962"/>
              <wp:lineTo x="21509" y="20962"/>
              <wp:lineTo x="21509" y="0"/>
              <wp:lineTo x="0" y="0"/>
            </wp:wrapPolygon>
          </wp:wrapTight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87775" cy="4514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E5535" w14:textId="77777777" w:rsidR="004F5473" w:rsidRDefault="004F5473" w:rsidP="004F5473">
    <w:pPr>
      <w:pStyle w:val="Stopka"/>
      <w:rPr>
        <w:i/>
        <w:lang w:val="en-US"/>
      </w:rPr>
    </w:pPr>
    <w:bookmarkStart w:id="8" w:name="_Hlk133569489"/>
    <w:r w:rsidRPr="004F5473">
      <w:rPr>
        <w:i/>
        <w:lang w:val="en-US"/>
      </w:rPr>
      <w:t xml:space="preserve">Please provide the reasons for your opinion on the next page. </w:t>
    </w:r>
  </w:p>
  <w:p w14:paraId="32DED65B" w14:textId="6B075793" w:rsidR="004F5473" w:rsidRPr="004F5473" w:rsidRDefault="004F5473" w:rsidP="004F5473">
    <w:pPr>
      <w:pStyle w:val="Stopka"/>
      <w:rPr>
        <w:i/>
        <w:lang w:val="en-US"/>
      </w:rPr>
    </w:pPr>
    <w:r>
      <w:rPr>
        <w:i/>
        <w:lang w:val="en-US"/>
      </w:rPr>
      <w:t>T</w:t>
    </w:r>
    <w:r w:rsidRPr="004F5473">
      <w:rPr>
        <w:i/>
        <w:lang w:val="en-US"/>
      </w:rPr>
      <w:t xml:space="preserve">he Reviewer's comments </w:t>
    </w:r>
    <w:r w:rsidR="007640E9">
      <w:rPr>
        <w:i/>
        <w:lang w:val="en-US"/>
      </w:rPr>
      <w:t>will</w:t>
    </w:r>
    <w:r w:rsidRPr="004F5473">
      <w:rPr>
        <w:i/>
        <w:lang w:val="en-US"/>
      </w:rPr>
      <w:t xml:space="preserve"> be forwarded to the author anonymously.</w:t>
    </w:r>
  </w:p>
  <w:bookmarkEnd w:id="8"/>
  <w:p w14:paraId="4B91C2F5" w14:textId="77777777" w:rsidR="0081151E" w:rsidRDefault="0081151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4D4D0" w14:textId="77777777" w:rsidR="001448E8" w:rsidRDefault="001448E8" w:rsidP="009B144E">
      <w:pPr>
        <w:spacing w:after="0" w:line="240" w:lineRule="auto"/>
      </w:pPr>
      <w:r>
        <w:separator/>
      </w:r>
    </w:p>
  </w:footnote>
  <w:footnote w:type="continuationSeparator" w:id="0">
    <w:p w14:paraId="68C40DCA" w14:textId="77777777" w:rsidR="001448E8" w:rsidRDefault="001448E8" w:rsidP="009B14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B0D5C" w14:textId="77777777" w:rsidR="00AE6641" w:rsidRDefault="00AE664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11967" w14:textId="77777777" w:rsidR="00AE6641" w:rsidRDefault="00AE6641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90E25" w14:textId="453272CD" w:rsidR="004F5473" w:rsidRPr="009267FE" w:rsidRDefault="004F5473" w:rsidP="004F5473">
    <w:pPr>
      <w:pStyle w:val="Nagwek"/>
      <w:jc w:val="center"/>
      <w:rPr>
        <w:lang w:val="en-US"/>
      </w:rPr>
    </w:pPr>
    <w:bookmarkStart w:id="7" w:name="_Hlk133569826"/>
    <w:r w:rsidRPr="009267FE">
      <w:rPr>
        <w:lang w:val="en-US"/>
      </w:rPr>
      <w:t xml:space="preserve">Publishing </w:t>
    </w:r>
    <w:r w:rsidR="00A75382">
      <w:rPr>
        <w:lang w:val="en-US"/>
      </w:rPr>
      <w:t>re-</w:t>
    </w:r>
    <w:r w:rsidRPr="009267FE">
      <w:rPr>
        <w:lang w:val="en-US"/>
      </w:rPr>
      <w:t>review for</w:t>
    </w:r>
  </w:p>
  <w:p w14:paraId="23F04B41" w14:textId="77777777" w:rsidR="004F5473" w:rsidRPr="009267FE" w:rsidRDefault="004F5473" w:rsidP="004F5473">
    <w:pPr>
      <w:pStyle w:val="Nagwek"/>
      <w:jc w:val="center"/>
      <w:rPr>
        <w:iCs/>
        <w:sz w:val="28"/>
        <w:szCs w:val="28"/>
        <w:lang w:val="en-US"/>
      </w:rPr>
    </w:pPr>
    <w:r w:rsidRPr="009267FE">
      <w:rPr>
        <w:i/>
        <w:sz w:val="28"/>
        <w:szCs w:val="28"/>
        <w:lang w:val="en-US"/>
      </w:rPr>
      <w:t>Studia Philosophiae Christianae</w:t>
    </w:r>
    <w:r>
      <w:rPr>
        <w:i/>
        <w:sz w:val="28"/>
        <w:szCs w:val="28"/>
        <w:lang w:val="en-US"/>
      </w:rPr>
      <w:t xml:space="preserve"> </w:t>
    </w:r>
    <w:r w:rsidRPr="009267FE">
      <w:rPr>
        <w:iCs/>
        <w:sz w:val="28"/>
        <w:szCs w:val="28"/>
        <w:lang w:val="en-US"/>
      </w:rPr>
      <w:t>(</w:t>
    </w:r>
    <w:proofErr w:type="spellStart"/>
    <w:r w:rsidRPr="009267FE">
      <w:rPr>
        <w:iCs/>
        <w:sz w:val="28"/>
        <w:szCs w:val="28"/>
        <w:lang w:val="en-US"/>
      </w:rPr>
      <w:t>SPCh</w:t>
    </w:r>
    <w:proofErr w:type="spellEnd"/>
    <w:r w:rsidRPr="009267FE">
      <w:rPr>
        <w:iCs/>
        <w:sz w:val="28"/>
        <w:szCs w:val="28"/>
        <w:lang w:val="en-US"/>
      </w:rPr>
      <w:t>)</w:t>
    </w:r>
  </w:p>
  <w:p w14:paraId="0857DFEC" w14:textId="5483BDBA" w:rsidR="007745F1" w:rsidRPr="007745F1" w:rsidRDefault="004F5473" w:rsidP="004F5473">
    <w:pPr>
      <w:pStyle w:val="Nagwek"/>
      <w:jc w:val="center"/>
      <w:rPr>
        <w:sz w:val="24"/>
        <w:szCs w:val="24"/>
      </w:rPr>
    </w:pPr>
    <w:r w:rsidRPr="00A433A2">
      <w:rPr>
        <w:sz w:val="24"/>
        <w:szCs w:val="24"/>
        <w:lang w:val="en-US"/>
      </w:rPr>
      <w:t>Institute of Philosophy CSWU i</w:t>
    </w:r>
    <w:r>
      <w:rPr>
        <w:sz w:val="24"/>
        <w:szCs w:val="24"/>
        <w:lang w:val="en-US"/>
      </w:rPr>
      <w:t>n Warsaw</w:t>
    </w:r>
    <w:bookmarkEnd w:id="7"/>
  </w:p>
  <w:p w14:paraId="2E362419" w14:textId="77777777" w:rsidR="007745F1" w:rsidRPr="007745F1" w:rsidRDefault="007745F1" w:rsidP="007745F1">
    <w:pPr>
      <w:pStyle w:val="Nagwek"/>
      <w:jc w:val="center"/>
      <w:rPr>
        <w:sz w:val="24"/>
        <w:szCs w:val="24"/>
      </w:rPr>
    </w:pPr>
  </w:p>
  <w:p w14:paraId="6E1391DF" w14:textId="77777777" w:rsidR="007745F1" w:rsidRDefault="007745F1" w:rsidP="00AE6641">
    <w:pPr>
      <w:pStyle w:val="Nagwek"/>
      <w:pBdr>
        <w:bottom w:val="single" w:sz="12" w:space="1" w:color="auto"/>
      </w:pBdr>
      <w:tabs>
        <w:tab w:val="clear" w:pos="9072"/>
      </w:tabs>
      <w:ind w:right="-426"/>
      <w:jc w:val="center"/>
    </w:pPr>
    <w:r w:rsidRPr="009B144E">
      <w:t xml:space="preserve">Wóycickiego 1/3, </w:t>
    </w:r>
    <w:r w:rsidR="0081151E">
      <w:t xml:space="preserve">(pok. 302), </w:t>
    </w:r>
    <w:r w:rsidRPr="009B144E">
      <w:t>01</w:t>
    </w:r>
    <w:r w:rsidR="0081151E">
      <w:t>-</w:t>
    </w:r>
    <w:r>
      <w:t>938</w:t>
    </w:r>
    <w:r w:rsidRPr="009B144E">
      <w:t xml:space="preserve"> Warszawa</w:t>
    </w:r>
    <w:r w:rsidR="0081151E">
      <w:t xml:space="preserve"> – </w:t>
    </w:r>
    <w:hyperlink r:id="rId1" w:history="1">
      <w:r w:rsidR="0081151E" w:rsidRPr="009F4731">
        <w:rPr>
          <w:rStyle w:val="Hipercze"/>
        </w:rPr>
        <w:t>www.spch.uksw.edu.pl</w:t>
      </w:r>
    </w:hyperlink>
    <w:r w:rsidR="0081151E">
      <w:t xml:space="preserve"> – e-mail: </w:t>
    </w:r>
    <w:hyperlink r:id="rId2" w:history="1">
      <w:r w:rsidR="0081151E" w:rsidRPr="009F4731">
        <w:rPr>
          <w:rStyle w:val="Hipercze"/>
        </w:rPr>
        <w:t>spch@uksw.edu.pl</w:t>
      </w:r>
    </w:hyperlink>
  </w:p>
  <w:p w14:paraId="7FCFFA17" w14:textId="3EA59C30" w:rsidR="007745F1" w:rsidRPr="0081151E" w:rsidRDefault="0081151E" w:rsidP="00AE6641">
    <w:pPr>
      <w:pStyle w:val="Nagwek"/>
      <w:tabs>
        <w:tab w:val="clear" w:pos="9072"/>
      </w:tabs>
      <w:rPr>
        <w:lang w:val="en-US"/>
      </w:rPr>
    </w:pPr>
    <w:r w:rsidRPr="0081151E">
      <w:rPr>
        <w:lang w:val="en-US"/>
      </w:rPr>
      <w:t>Dat</w:t>
    </w:r>
    <w:r w:rsidR="004F5473">
      <w:rPr>
        <w:lang w:val="en-US"/>
      </w:rPr>
      <w:t>e</w:t>
    </w:r>
    <w:r w:rsidRPr="0081151E">
      <w:rPr>
        <w:lang w:val="en-US"/>
      </w:rPr>
      <w:t>: dd-mm-</w:t>
    </w:r>
    <w:proofErr w:type="spellStart"/>
    <w:r w:rsidR="005164EA">
      <w:rPr>
        <w:lang w:val="en-US"/>
      </w:rPr>
      <w:t>yyyy</w:t>
    </w:r>
    <w:proofErr w:type="spellEnd"/>
    <w:r w:rsidRPr="0081151E">
      <w:rPr>
        <w:lang w:val="en-US"/>
      </w:rPr>
      <w:t xml:space="preserve">  / </w:t>
    </w:r>
    <w:r>
      <w:rPr>
        <w:lang w:val="en-US"/>
      </w:rPr>
      <w:t>N</w:t>
    </w:r>
    <w:r w:rsidR="005164EA">
      <w:rPr>
        <w:lang w:val="en-US"/>
      </w:rPr>
      <w:t>o.</w:t>
    </w:r>
    <w:r>
      <w:rPr>
        <w:lang w:val="en-US"/>
      </w:rPr>
      <w:t xml:space="preserve">: </w:t>
    </w:r>
    <w:proofErr w:type="spellStart"/>
    <w:r w:rsidR="005164EA">
      <w:rPr>
        <w:lang w:val="en-US"/>
      </w:rPr>
      <w:t>yyyy</w:t>
    </w:r>
    <w:proofErr w:type="spellEnd"/>
    <w:r>
      <w:rPr>
        <w:lang w:val="en-US"/>
      </w:rPr>
      <w:t>-x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/>
        <w:sz w:val="16"/>
      </w:rPr>
    </w:lvl>
  </w:abstractNum>
  <w:abstractNum w:abstractNumId="1" w15:restartNumberingAfterBreak="0">
    <w:nsid w:val="1EE038BA"/>
    <w:multiLevelType w:val="hybridMultilevel"/>
    <w:tmpl w:val="7BD87564"/>
    <w:lvl w:ilvl="0" w:tplc="8C82FF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9032755">
    <w:abstractNumId w:val="1"/>
  </w:num>
  <w:num w:numId="2" w16cid:durableId="4068794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MDa2NDEwMjMytjRV0lEKTi0uzszPAykwrgUAuZXjLiwAAAA="/>
  </w:docVars>
  <w:rsids>
    <w:rsidRoot w:val="009B144E"/>
    <w:rsid w:val="00013881"/>
    <w:rsid w:val="000C33FB"/>
    <w:rsid w:val="0013308C"/>
    <w:rsid w:val="001448E8"/>
    <w:rsid w:val="0015586E"/>
    <w:rsid w:val="001604E2"/>
    <w:rsid w:val="001D6992"/>
    <w:rsid w:val="002249FC"/>
    <w:rsid w:val="00236807"/>
    <w:rsid w:val="00255C31"/>
    <w:rsid w:val="00341D39"/>
    <w:rsid w:val="003679BC"/>
    <w:rsid w:val="003B44A8"/>
    <w:rsid w:val="003F42B5"/>
    <w:rsid w:val="00431938"/>
    <w:rsid w:val="00433059"/>
    <w:rsid w:val="004C453A"/>
    <w:rsid w:val="004E3544"/>
    <w:rsid w:val="004F5473"/>
    <w:rsid w:val="00503949"/>
    <w:rsid w:val="00505E6A"/>
    <w:rsid w:val="005164EA"/>
    <w:rsid w:val="005911FE"/>
    <w:rsid w:val="005E0F7E"/>
    <w:rsid w:val="005E7B01"/>
    <w:rsid w:val="00626F7D"/>
    <w:rsid w:val="00655040"/>
    <w:rsid w:val="00673359"/>
    <w:rsid w:val="006B62ED"/>
    <w:rsid w:val="006E3D18"/>
    <w:rsid w:val="00714C71"/>
    <w:rsid w:val="00723F6D"/>
    <w:rsid w:val="007640E9"/>
    <w:rsid w:val="007745F1"/>
    <w:rsid w:val="00780B3B"/>
    <w:rsid w:val="007A72C2"/>
    <w:rsid w:val="0081151E"/>
    <w:rsid w:val="00827A9D"/>
    <w:rsid w:val="00865981"/>
    <w:rsid w:val="008763F0"/>
    <w:rsid w:val="008A2A75"/>
    <w:rsid w:val="0098379C"/>
    <w:rsid w:val="009B144E"/>
    <w:rsid w:val="009C7265"/>
    <w:rsid w:val="009E732F"/>
    <w:rsid w:val="009E7E62"/>
    <w:rsid w:val="00A01AFE"/>
    <w:rsid w:val="00A711EF"/>
    <w:rsid w:val="00A75382"/>
    <w:rsid w:val="00AE6641"/>
    <w:rsid w:val="00BE4A7D"/>
    <w:rsid w:val="00C27A68"/>
    <w:rsid w:val="00C474AC"/>
    <w:rsid w:val="00CE7813"/>
    <w:rsid w:val="00CE7E60"/>
    <w:rsid w:val="00D0000D"/>
    <w:rsid w:val="00DB0E56"/>
    <w:rsid w:val="00E0079E"/>
    <w:rsid w:val="00E21F36"/>
    <w:rsid w:val="00E80CFB"/>
    <w:rsid w:val="00E842D8"/>
    <w:rsid w:val="00EF0655"/>
    <w:rsid w:val="00FF4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D89AE4"/>
  <w15:chartTrackingRefBased/>
  <w15:docId w15:val="{9D4FC544-C8BD-49CE-9202-165016E2D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B14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B144E"/>
  </w:style>
  <w:style w:type="paragraph" w:styleId="Stopka">
    <w:name w:val="footer"/>
    <w:basedOn w:val="Normalny"/>
    <w:link w:val="StopkaZnak"/>
    <w:uiPriority w:val="99"/>
    <w:unhideWhenUsed/>
    <w:rsid w:val="009B14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B144E"/>
  </w:style>
  <w:style w:type="paragraph" w:styleId="Akapitzlist">
    <w:name w:val="List Paragraph"/>
    <w:basedOn w:val="Normalny"/>
    <w:uiPriority w:val="34"/>
    <w:qFormat/>
    <w:rsid w:val="009B144E"/>
    <w:pPr>
      <w:ind w:left="720"/>
      <w:contextualSpacing/>
    </w:pPr>
  </w:style>
  <w:style w:type="character" w:styleId="Hipercze">
    <w:name w:val="Hyperlink"/>
    <w:uiPriority w:val="99"/>
    <w:unhideWhenUsed/>
    <w:rsid w:val="009B144E"/>
    <w:rPr>
      <w:color w:val="0000FF"/>
      <w:u w:val="single"/>
    </w:rPr>
  </w:style>
  <w:style w:type="table" w:styleId="Tabela-Siatka">
    <w:name w:val="Table Grid"/>
    <w:basedOn w:val="Standardowy"/>
    <w:uiPriority w:val="59"/>
    <w:rsid w:val="001558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uiPriority w:val="99"/>
    <w:semiHidden/>
    <w:unhideWhenUsed/>
    <w:rsid w:val="008115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mailto:spch@uksw.edu.pl" TargetMode="External"/><Relationship Id="rId1" Type="http://schemas.openxmlformats.org/officeDocument/2006/relationships/hyperlink" Target="http://www.spch.uksw.edu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4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16</CharactersWithSpaces>
  <SharedDoc>false</SharedDoc>
  <HLinks>
    <vt:vector size="12" baseType="variant">
      <vt:variant>
        <vt:i4>5111856</vt:i4>
      </vt:variant>
      <vt:variant>
        <vt:i4>3</vt:i4>
      </vt:variant>
      <vt:variant>
        <vt:i4>0</vt:i4>
      </vt:variant>
      <vt:variant>
        <vt:i4>5</vt:i4>
      </vt:variant>
      <vt:variant>
        <vt:lpwstr>mailto:spch@uksw.edu.pl</vt:lpwstr>
      </vt:variant>
      <vt:variant>
        <vt:lpwstr/>
      </vt:variant>
      <vt:variant>
        <vt:i4>4587590</vt:i4>
      </vt:variant>
      <vt:variant>
        <vt:i4>0</vt:i4>
      </vt:variant>
      <vt:variant>
        <vt:i4>0</vt:i4>
      </vt:variant>
      <vt:variant>
        <vt:i4>5</vt:i4>
      </vt:variant>
      <vt:variant>
        <vt:lpwstr>http://www.spch.uksw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</dc:creator>
  <cp:keywords/>
  <cp:lastModifiedBy>Adam</cp:lastModifiedBy>
  <cp:revision>2</cp:revision>
  <dcterms:created xsi:type="dcterms:W3CDTF">2023-04-28T08:54:00Z</dcterms:created>
  <dcterms:modified xsi:type="dcterms:W3CDTF">2023-04-28T08:54:00Z</dcterms:modified>
</cp:coreProperties>
</file>